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8E9D" w14:textId="044AFA37" w:rsidR="00E867BB" w:rsidRPr="00BB3138" w:rsidRDefault="00982F18" w:rsidP="00DE04B4">
      <w:pPr>
        <w:spacing w:before="72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B3138">
        <w:rPr>
          <w:rFonts w:asciiTheme="majorBidi" w:hAnsiTheme="majorBidi" w:cstheme="majorBidi"/>
          <w:b/>
          <w:bCs/>
          <w:spacing w:val="-1"/>
          <w:w w:val="110"/>
          <w:sz w:val="24"/>
          <w:szCs w:val="24"/>
        </w:rPr>
        <w:t>Authors Contributions Form</w:t>
      </w:r>
    </w:p>
    <w:p w14:paraId="4BC8452C" w14:textId="77777777" w:rsidR="00E867BB" w:rsidRPr="00BB3138" w:rsidRDefault="00E867BB" w:rsidP="00DE04B4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5D127F4D" w14:textId="77777777" w:rsidR="00E867BB" w:rsidRPr="00BB3138" w:rsidRDefault="00E867BB" w:rsidP="00DE04B4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29AA9067" w14:textId="223F4AB4" w:rsidR="00E867BB" w:rsidRPr="00BB3138" w:rsidRDefault="00B92D98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This form should be signed by the corresponding </w:t>
      </w:r>
      <w:r w:rsidR="00057E6A"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author,</w:t>
      </w: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and </w:t>
      </w:r>
      <w:r w:rsidR="00F42A62"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it should be </w:t>
      </w: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submitted during the initial submission with the rest of</w:t>
      </w:r>
      <w:r w:rsidR="00C43E44"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the manuscript files.</w:t>
      </w:r>
    </w:p>
    <w:p w14:paraId="0F729AAF" w14:textId="2D4E6255" w:rsidR="00E867BB" w:rsidRPr="00BB3138" w:rsidRDefault="00E867BB" w:rsidP="00DE04B4">
      <w:pPr>
        <w:pStyle w:val="BodyText"/>
        <w:spacing w:before="7"/>
        <w:jc w:val="both"/>
        <w:rPr>
          <w:rFonts w:asciiTheme="majorBidi" w:hAnsiTheme="majorBidi" w:cstheme="majorBidi"/>
          <w:sz w:val="24"/>
          <w:szCs w:val="24"/>
        </w:rPr>
      </w:pPr>
    </w:p>
    <w:p w14:paraId="331F2661" w14:textId="4230718C" w:rsidR="00B92D98" w:rsidRPr="00BB3138" w:rsidRDefault="009F2464" w:rsidP="00DE04B4">
      <w:pPr>
        <w:pStyle w:val="BodyText"/>
        <w:spacing w:before="7"/>
        <w:jc w:val="both"/>
        <w:rPr>
          <w:rFonts w:asciiTheme="majorBidi" w:hAnsiTheme="majorBidi" w:cstheme="majorBidi"/>
          <w:sz w:val="24"/>
          <w:szCs w:val="24"/>
        </w:rPr>
      </w:pPr>
      <w:r w:rsidRPr="00BB3138">
        <w:rPr>
          <w:rFonts w:asciiTheme="majorBidi" w:hAnsiTheme="majorBidi" w:cstheme="majorBidi"/>
          <w:sz w:val="24"/>
          <w:szCs w:val="24"/>
        </w:rPr>
        <w:t>‘’</w:t>
      </w:r>
      <w:r w:rsidR="00B92D98" w:rsidRPr="00BB3138">
        <w:rPr>
          <w:rFonts w:asciiTheme="majorBidi" w:hAnsiTheme="majorBidi" w:cstheme="majorBidi"/>
          <w:sz w:val="24"/>
          <w:szCs w:val="24"/>
        </w:rPr>
        <w:t>No new authors can be added</w:t>
      </w:r>
      <w:r w:rsidRPr="00BB3138">
        <w:rPr>
          <w:rFonts w:asciiTheme="majorBidi" w:hAnsiTheme="majorBidi" w:cstheme="majorBidi"/>
          <w:sz w:val="24"/>
          <w:szCs w:val="24"/>
        </w:rPr>
        <w:t>’’</w:t>
      </w:r>
      <w:r w:rsidR="00B92D98" w:rsidRPr="00BB3138">
        <w:rPr>
          <w:rFonts w:asciiTheme="majorBidi" w:hAnsiTheme="majorBidi" w:cstheme="majorBidi"/>
          <w:sz w:val="24"/>
          <w:szCs w:val="24"/>
        </w:rPr>
        <w:t xml:space="preserve"> to this list </w:t>
      </w:r>
      <w:r w:rsidR="003E790F" w:rsidRPr="00BB3138">
        <w:rPr>
          <w:rFonts w:asciiTheme="majorBidi" w:hAnsiTheme="majorBidi" w:cstheme="majorBidi"/>
          <w:sz w:val="24"/>
          <w:szCs w:val="24"/>
        </w:rPr>
        <w:t xml:space="preserve">of Authors </w:t>
      </w:r>
      <w:r w:rsidR="00B92D98" w:rsidRPr="00BB3138">
        <w:rPr>
          <w:rFonts w:asciiTheme="majorBidi" w:hAnsiTheme="majorBidi" w:cstheme="majorBidi"/>
          <w:sz w:val="24"/>
          <w:szCs w:val="24"/>
        </w:rPr>
        <w:t xml:space="preserve">after the submission, </w:t>
      </w:r>
      <w:r w:rsidR="003E790F" w:rsidRPr="00BB3138">
        <w:rPr>
          <w:rFonts w:asciiTheme="majorBidi" w:hAnsiTheme="majorBidi" w:cstheme="majorBidi"/>
          <w:sz w:val="24"/>
          <w:szCs w:val="24"/>
        </w:rPr>
        <w:t xml:space="preserve">and </w:t>
      </w:r>
      <w:r w:rsidRPr="00BB3138">
        <w:rPr>
          <w:rFonts w:asciiTheme="majorBidi" w:hAnsiTheme="majorBidi" w:cstheme="majorBidi"/>
          <w:sz w:val="24"/>
          <w:szCs w:val="24"/>
        </w:rPr>
        <w:t>‘’</w:t>
      </w:r>
      <w:r w:rsidR="003E790F" w:rsidRPr="00BB3138">
        <w:rPr>
          <w:rFonts w:asciiTheme="majorBidi" w:hAnsiTheme="majorBidi" w:cstheme="majorBidi"/>
          <w:sz w:val="24"/>
          <w:szCs w:val="24"/>
        </w:rPr>
        <w:t xml:space="preserve">No </w:t>
      </w:r>
      <w:r w:rsidR="00B92D98" w:rsidRPr="00BB3138">
        <w:rPr>
          <w:rFonts w:asciiTheme="majorBidi" w:hAnsiTheme="majorBidi" w:cstheme="majorBidi"/>
          <w:sz w:val="24"/>
          <w:szCs w:val="24"/>
        </w:rPr>
        <w:t>author</w:t>
      </w:r>
      <w:r w:rsidR="003E790F" w:rsidRPr="00BB3138">
        <w:rPr>
          <w:rFonts w:asciiTheme="majorBidi" w:hAnsiTheme="majorBidi" w:cstheme="majorBidi"/>
          <w:sz w:val="24"/>
          <w:szCs w:val="24"/>
        </w:rPr>
        <w:t xml:space="preserve"> can be deleted</w:t>
      </w:r>
      <w:r w:rsidRPr="00BB3138">
        <w:rPr>
          <w:rFonts w:asciiTheme="majorBidi" w:hAnsiTheme="majorBidi" w:cstheme="majorBidi"/>
          <w:sz w:val="24"/>
          <w:szCs w:val="24"/>
        </w:rPr>
        <w:t>’’</w:t>
      </w:r>
      <w:r w:rsidR="003E790F" w:rsidRPr="00BB3138">
        <w:rPr>
          <w:rFonts w:asciiTheme="majorBidi" w:hAnsiTheme="majorBidi" w:cstheme="majorBidi"/>
          <w:sz w:val="24"/>
          <w:szCs w:val="24"/>
        </w:rPr>
        <w:t xml:space="preserve"> </w:t>
      </w:r>
      <w:r w:rsidR="00B92D98" w:rsidRPr="00BB3138">
        <w:rPr>
          <w:rFonts w:asciiTheme="majorBidi" w:hAnsiTheme="majorBidi" w:cstheme="majorBidi"/>
          <w:sz w:val="24"/>
          <w:szCs w:val="24"/>
        </w:rPr>
        <w:t>without his/her approval.</w:t>
      </w:r>
    </w:p>
    <w:p w14:paraId="14A012FD" w14:textId="33EC229C" w:rsidR="003E790F" w:rsidRPr="00BB3138" w:rsidRDefault="003E790F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</w:p>
    <w:p w14:paraId="1D58BF8F" w14:textId="77777777" w:rsidR="00CA7B45" w:rsidRPr="00BB3138" w:rsidRDefault="00B92D98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TITLE OF THE MANUSCRIPT: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 </w:t>
      </w:r>
    </w:p>
    <w:p w14:paraId="73250FDF" w14:textId="18B2746B" w:rsidR="00B92D98" w:rsidRPr="00BB3138" w:rsidRDefault="00B92D98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>………………………………………………………………………………………………………</w:t>
      </w:r>
    </w:p>
    <w:p w14:paraId="5085AA54" w14:textId="77777777" w:rsidR="003E790F" w:rsidRPr="00BB3138" w:rsidRDefault="003E790F" w:rsidP="00DE04B4">
      <w:pPr>
        <w:pStyle w:val="BodyText"/>
        <w:jc w:val="both"/>
        <w:rPr>
          <w:rFonts w:asciiTheme="majorBidi" w:eastAsiaTheme="minorHAnsi" w:hAnsiTheme="majorBidi" w:cstheme="majorBidi"/>
          <w:sz w:val="24"/>
          <w:szCs w:val="24"/>
        </w:rPr>
      </w:pPr>
    </w:p>
    <w:p w14:paraId="15C44723" w14:textId="77777777" w:rsidR="00CA7B45" w:rsidRPr="00BB3138" w:rsidRDefault="00B92D98" w:rsidP="00DE04B4">
      <w:pPr>
        <w:pStyle w:val="BodyText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CORRESPONDING AUTHOR: </w:t>
      </w:r>
    </w:p>
    <w:p w14:paraId="0F4F66F0" w14:textId="69E87458" w:rsidR="00E867BB" w:rsidRPr="00BB3138" w:rsidRDefault="00B92D98" w:rsidP="00DE04B4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>………………………………………………………………………………………………………</w:t>
      </w:r>
    </w:p>
    <w:p w14:paraId="742CB0DE" w14:textId="77777777" w:rsidR="00E867BB" w:rsidRPr="00BB3138" w:rsidRDefault="00E867BB" w:rsidP="00DE04B4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4CDA8947" w14:textId="7C3F18B1" w:rsidR="009702E3" w:rsidRPr="00BB3138" w:rsidRDefault="003E790F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>Only those who fulfi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>l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l the terms </w:t>
      </w:r>
      <w:r w:rsidR="00C02994" w:rsidRPr="00BB3138">
        <w:rPr>
          <w:rFonts w:asciiTheme="majorBidi" w:eastAsiaTheme="minorHAnsi" w:hAnsiTheme="majorBidi" w:cstheme="majorBidi"/>
          <w:sz w:val="24"/>
          <w:szCs w:val="24"/>
        </w:rPr>
        <w:t xml:space="preserve">listed in the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guidelines of the Council of Science</w:t>
      </w:r>
      <w:r w:rsidR="007641B4" w:rsidRPr="00BB313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Editors (CSE) </w:t>
      </w:r>
      <w:r w:rsidR="009F2464" w:rsidRPr="00BB3138">
        <w:rPr>
          <w:rFonts w:asciiTheme="majorBidi" w:eastAsiaTheme="minorHAnsi" w:hAnsiTheme="majorBidi" w:cstheme="majorBidi"/>
          <w:sz w:val="24"/>
          <w:szCs w:val="24"/>
        </w:rPr>
        <w:t xml:space="preserve">can </w:t>
      </w:r>
      <w:r w:rsidR="009702E3" w:rsidRPr="00BB3138">
        <w:rPr>
          <w:rFonts w:asciiTheme="majorBidi" w:eastAsiaTheme="minorHAnsi" w:hAnsiTheme="majorBidi" w:cstheme="majorBidi"/>
          <w:sz w:val="24"/>
          <w:szCs w:val="24"/>
        </w:rPr>
        <w:t xml:space="preserve">become </w:t>
      </w:r>
      <w:r w:rsidR="009F2464" w:rsidRPr="00BB3138">
        <w:rPr>
          <w:rFonts w:asciiTheme="majorBidi" w:eastAsiaTheme="minorHAnsi" w:hAnsiTheme="majorBidi" w:cstheme="majorBidi"/>
          <w:sz w:val="24"/>
          <w:szCs w:val="24"/>
        </w:rPr>
        <w:t xml:space="preserve">an </w:t>
      </w:r>
      <w:r w:rsidR="009702E3" w:rsidRPr="00BB3138">
        <w:rPr>
          <w:rFonts w:asciiTheme="majorBidi" w:eastAsiaTheme="minorHAnsi" w:hAnsiTheme="majorBidi" w:cstheme="majorBidi"/>
          <w:sz w:val="24"/>
          <w:szCs w:val="24"/>
        </w:rPr>
        <w:t>author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. </w:t>
      </w:r>
    </w:p>
    <w:p w14:paraId="134C37AE" w14:textId="77777777" w:rsidR="00CA7B45" w:rsidRPr="00BB3138" w:rsidRDefault="003E790F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>Please read the detailed rules at</w:t>
      </w:r>
    </w:p>
    <w:p w14:paraId="00F574D1" w14:textId="77777777" w:rsidR="00C43E44" w:rsidRPr="00C43E44" w:rsidRDefault="00000000" w:rsidP="00DE04B4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asciiTheme="majorBidi" w:eastAsiaTheme="minorHAnsi" w:hAnsiTheme="majorBidi" w:cstheme="majorBidi"/>
          <w:color w:val="000000"/>
          <w:sz w:val="24"/>
          <w:szCs w:val="24"/>
        </w:rPr>
      </w:pPr>
      <w:hyperlink r:id="rId8" w:history="1">
        <w:r w:rsidR="00C43E44" w:rsidRPr="00C43E44">
          <w:rPr>
            <w:rStyle w:val="Hyperlink"/>
            <w:rFonts w:asciiTheme="majorBidi" w:eastAsiaTheme="minorHAnsi" w:hAnsiTheme="majorBidi" w:cstheme="majorBidi"/>
            <w:sz w:val="24"/>
            <w:szCs w:val="24"/>
          </w:rPr>
          <w:t>https://www.councilscienceeditors.org/2-2-authorship-and-authorship-responsibilities</w:t>
        </w:r>
      </w:hyperlink>
    </w:p>
    <w:p w14:paraId="6BCC364D" w14:textId="77777777" w:rsidR="003E790F" w:rsidRPr="00DC4732" w:rsidRDefault="003E790F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color w:val="000000"/>
          <w:sz w:val="24"/>
          <w:szCs w:val="24"/>
        </w:rPr>
      </w:pPr>
    </w:p>
    <w:p w14:paraId="50F5B6B2" w14:textId="2F5DDFBD" w:rsidR="003E790F" w:rsidRPr="00BB3138" w:rsidRDefault="003E790F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A </w:t>
      </w:r>
      <w:r w:rsidR="00B92D98" w:rsidRPr="00BB3138">
        <w:rPr>
          <w:rFonts w:asciiTheme="majorBidi" w:eastAsiaTheme="minorHAnsi" w:hAnsiTheme="majorBidi" w:cstheme="majorBidi"/>
          <w:sz w:val="24"/>
          <w:szCs w:val="24"/>
        </w:rPr>
        <w:t xml:space="preserve">person must have made </w:t>
      </w:r>
      <w:r w:rsidR="009F2464" w:rsidRPr="00BB3138">
        <w:rPr>
          <w:rFonts w:asciiTheme="majorBidi" w:eastAsiaTheme="minorHAnsi" w:hAnsiTheme="majorBidi" w:cstheme="majorBidi"/>
          <w:sz w:val="24"/>
          <w:szCs w:val="24"/>
        </w:rPr>
        <w:t xml:space="preserve">at least three specific </w:t>
      </w:r>
      <w:r w:rsidR="00B92D98" w:rsidRPr="00BB3138">
        <w:rPr>
          <w:rFonts w:asciiTheme="majorBidi" w:eastAsiaTheme="minorHAnsi" w:hAnsiTheme="majorBidi" w:cstheme="majorBidi"/>
          <w:sz w:val="24"/>
          <w:szCs w:val="24"/>
        </w:rPr>
        <w:t xml:space="preserve">contributions </w:t>
      </w:r>
      <w:r w:rsidR="009F2464" w:rsidRPr="00BB3138">
        <w:rPr>
          <w:rFonts w:asciiTheme="majorBidi" w:eastAsiaTheme="minorHAnsi" w:hAnsiTheme="majorBidi" w:cstheme="majorBidi"/>
          <w:sz w:val="24"/>
          <w:szCs w:val="24"/>
        </w:rPr>
        <w:t>in the Table below to be e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ligible for </w:t>
      </w:r>
      <w:r w:rsidR="007641B4" w:rsidRPr="00BB3138">
        <w:rPr>
          <w:rFonts w:asciiTheme="majorBidi" w:eastAsiaTheme="minorHAnsi" w:hAnsiTheme="majorBidi" w:cstheme="majorBidi"/>
          <w:sz w:val="24"/>
          <w:szCs w:val="24"/>
        </w:rPr>
        <w:t>authorship</w:t>
      </w:r>
      <w:r w:rsidR="00B92D98" w:rsidRPr="00BB3138">
        <w:rPr>
          <w:rFonts w:asciiTheme="majorBidi" w:eastAsiaTheme="minorHAnsi" w:hAnsiTheme="majorBidi" w:cstheme="majorBidi"/>
          <w:sz w:val="24"/>
          <w:szCs w:val="24"/>
        </w:rPr>
        <w:t>.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  Those who do not fulfi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>l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l the specified number of contributions are to be mentioned in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the “Acknowledgements” section of the </w:t>
      </w:r>
      <w:r w:rsidR="007641B4" w:rsidRPr="00BB3138">
        <w:rPr>
          <w:rFonts w:asciiTheme="majorBidi" w:eastAsiaTheme="minorHAnsi" w:hAnsiTheme="majorBidi" w:cstheme="majorBidi"/>
          <w:sz w:val="24"/>
          <w:szCs w:val="24"/>
        </w:rPr>
        <w:t>manuscript.</w:t>
      </w:r>
    </w:p>
    <w:p w14:paraId="7FFAD378" w14:textId="7D6EAFBD" w:rsidR="00B92D98" w:rsidRPr="00BB3138" w:rsidRDefault="00B92D98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</w:p>
    <w:p w14:paraId="25653DDC" w14:textId="227A5603" w:rsidR="00B92D98" w:rsidRPr="00BB3138" w:rsidRDefault="00B92D98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It is mandatory for all authors to prepare the outline of the manuscript </w:t>
      </w:r>
      <w:r w:rsidR="00A75680" w:rsidRPr="00BB3138">
        <w:rPr>
          <w:rFonts w:asciiTheme="majorBidi" w:eastAsiaTheme="minorHAnsi" w:hAnsiTheme="majorBidi" w:cstheme="majorBidi"/>
          <w:sz w:val="24"/>
          <w:szCs w:val="24"/>
        </w:rPr>
        <w:t xml:space="preserve">(Draft)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or to review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the content of the manuscript intellectually</w:t>
      </w:r>
      <w:r w:rsidR="009702E3" w:rsidRPr="00BB3138">
        <w:rPr>
          <w:rFonts w:asciiTheme="majorBidi" w:eastAsiaTheme="minorHAnsi" w:hAnsiTheme="majorBidi" w:cstheme="majorBidi"/>
          <w:sz w:val="24"/>
          <w:szCs w:val="24"/>
        </w:rPr>
        <w:t xml:space="preserve">. </w:t>
      </w:r>
    </w:p>
    <w:p w14:paraId="64AF90FE" w14:textId="77777777" w:rsidR="007641B4" w:rsidRPr="00BB3138" w:rsidRDefault="007641B4" w:rsidP="00DE04B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C9BACC3" w14:textId="4BE1DF0D" w:rsidR="00E867BB" w:rsidRPr="00BB3138" w:rsidRDefault="00B92D98" w:rsidP="00DE04B4">
      <w:pPr>
        <w:jc w:val="both"/>
        <w:rPr>
          <w:rFonts w:asciiTheme="majorBidi" w:hAnsiTheme="majorBidi" w:cstheme="majorBidi"/>
          <w:sz w:val="24"/>
          <w:szCs w:val="24"/>
        </w:rPr>
      </w:pPr>
      <w:r w:rsidRPr="00BB3138">
        <w:rPr>
          <w:rFonts w:asciiTheme="majorBidi" w:hAnsiTheme="majorBidi" w:cstheme="majorBidi"/>
          <w:sz w:val="24"/>
          <w:szCs w:val="24"/>
        </w:rPr>
        <w:t>Please complete the table below to indicate the contributions of all named authors to the manuscript.</w:t>
      </w:r>
    </w:p>
    <w:p w14:paraId="02E9F709" w14:textId="77777777" w:rsidR="00E867BB" w:rsidRPr="00BB3138" w:rsidRDefault="00E867BB" w:rsidP="00DE04B4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64B6D8D4" w14:textId="77777777" w:rsidR="00E867BB" w:rsidRPr="00BB3138" w:rsidRDefault="00E867BB" w:rsidP="00DE04B4">
      <w:pPr>
        <w:pStyle w:val="BodyText"/>
        <w:spacing w:before="10" w:after="1"/>
        <w:ind w:right="79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Normal1"/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5"/>
        <w:gridCol w:w="3860"/>
        <w:gridCol w:w="2460"/>
        <w:gridCol w:w="2130"/>
      </w:tblGrid>
      <w:tr w:rsidR="00C554FF" w:rsidRPr="00BB3138" w14:paraId="1BDE6356" w14:textId="77777777" w:rsidTr="00981257">
        <w:trPr>
          <w:trHeight w:val="387"/>
          <w:jc w:val="center"/>
        </w:trPr>
        <w:tc>
          <w:tcPr>
            <w:tcW w:w="905" w:type="dxa"/>
          </w:tcPr>
          <w:p w14:paraId="6A1D388B" w14:textId="1E001C4F" w:rsidR="00C554FF" w:rsidRPr="00BB3138" w:rsidRDefault="00C554FF" w:rsidP="00BB3138">
            <w:pPr>
              <w:pStyle w:val="TableParagraph"/>
              <w:spacing w:line="236" w:lineRule="exact"/>
              <w:ind w:left="5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. No. </w:t>
            </w:r>
          </w:p>
        </w:tc>
        <w:tc>
          <w:tcPr>
            <w:tcW w:w="3860" w:type="dxa"/>
          </w:tcPr>
          <w:p w14:paraId="334524CB" w14:textId="4244F2A3" w:rsidR="00C554FF" w:rsidRPr="00BB3138" w:rsidRDefault="00C554FF" w:rsidP="00BB3138">
            <w:pPr>
              <w:pStyle w:val="TableParagraph"/>
              <w:spacing w:line="236" w:lineRule="exact"/>
              <w:ind w:left="5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cification of Contribution to the Manuscript:</w:t>
            </w:r>
          </w:p>
        </w:tc>
        <w:tc>
          <w:tcPr>
            <w:tcW w:w="2460" w:type="dxa"/>
          </w:tcPr>
          <w:p w14:paraId="7EA13C49" w14:textId="07B5BD60" w:rsidR="00C554FF" w:rsidRPr="00BB3138" w:rsidRDefault="00C554FF" w:rsidP="00BB3138">
            <w:pPr>
              <w:pStyle w:val="TableParagraph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uthors Name(s)</w:t>
            </w:r>
          </w:p>
        </w:tc>
        <w:tc>
          <w:tcPr>
            <w:tcW w:w="2130" w:type="dxa"/>
          </w:tcPr>
          <w:p w14:paraId="5D074234" w14:textId="77777777" w:rsidR="00C554FF" w:rsidRPr="00BB3138" w:rsidRDefault="00C554FF" w:rsidP="00BB3138">
            <w:pPr>
              <w:pStyle w:val="TableParagraph"/>
              <w:spacing w:line="239" w:lineRule="exact"/>
              <w:ind w:left="3"/>
              <w:jc w:val="center"/>
              <w:rPr>
                <w:rFonts w:asciiTheme="majorBidi" w:eastAsia="Apple Color Emoji" w:hAnsiTheme="majorBidi" w:cstheme="majorBidi"/>
                <w:b/>
                <w:bCs/>
                <w:sz w:val="24"/>
                <w:szCs w:val="24"/>
              </w:rPr>
            </w:pPr>
            <w:r w:rsidRPr="00BB3138">
              <w:rPr>
                <w:rFonts w:asciiTheme="majorBidi" w:eastAsia="Apple Color Emoji" w:hAnsiTheme="majorBidi" w:cstheme="majorBidi"/>
                <w:b/>
                <w:bCs/>
                <w:sz w:val="24"/>
                <w:szCs w:val="24"/>
              </w:rPr>
              <w:t>Authors Two or</w:t>
            </w:r>
          </w:p>
          <w:p w14:paraId="0A92B3BC" w14:textId="455EC72D" w:rsidR="00C554FF" w:rsidRPr="00BB3138" w:rsidRDefault="00C554FF" w:rsidP="00BB3138">
            <w:pPr>
              <w:pStyle w:val="TableParagraph"/>
              <w:spacing w:line="239" w:lineRule="exact"/>
              <w:jc w:val="center"/>
              <w:rPr>
                <w:rFonts w:asciiTheme="majorBidi" w:eastAsia="Apple Color Emoji" w:hAnsiTheme="majorBidi" w:cstheme="majorBidi"/>
                <w:b/>
                <w:bCs/>
                <w:sz w:val="24"/>
                <w:szCs w:val="24"/>
              </w:rPr>
            </w:pPr>
            <w:r w:rsidRPr="00BB3138">
              <w:rPr>
                <w:rFonts w:asciiTheme="majorBidi" w:eastAsia="Apple Color Emoji" w:hAnsiTheme="majorBidi" w:cstheme="majorBidi"/>
                <w:b/>
                <w:bCs/>
                <w:sz w:val="24"/>
                <w:szCs w:val="24"/>
              </w:rPr>
              <w:t>Three letters’ initials</w:t>
            </w:r>
          </w:p>
        </w:tc>
      </w:tr>
      <w:tr w:rsidR="00C554FF" w:rsidRPr="00BB3138" w14:paraId="58A910D7" w14:textId="77777777" w:rsidTr="00981257">
        <w:trPr>
          <w:trHeight w:val="387"/>
          <w:jc w:val="center"/>
        </w:trPr>
        <w:tc>
          <w:tcPr>
            <w:tcW w:w="905" w:type="dxa"/>
          </w:tcPr>
          <w:p w14:paraId="26EAC3EF" w14:textId="5CE35664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55A91E93" w14:textId="7E0F2AD2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Concepts</w:t>
            </w:r>
          </w:p>
        </w:tc>
        <w:tc>
          <w:tcPr>
            <w:tcW w:w="2460" w:type="dxa"/>
          </w:tcPr>
          <w:p w14:paraId="5406CAE9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23A340DC" w14:textId="416DA5E9" w:rsidR="00C554FF" w:rsidRPr="00BB3138" w:rsidRDefault="00C554FF" w:rsidP="00DE04B4">
            <w:pPr>
              <w:pStyle w:val="TableParagraph"/>
              <w:spacing w:line="239" w:lineRule="exact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33CB3CA2" w14:textId="77777777" w:rsidTr="00981257">
        <w:trPr>
          <w:trHeight w:val="287"/>
          <w:jc w:val="center"/>
        </w:trPr>
        <w:tc>
          <w:tcPr>
            <w:tcW w:w="905" w:type="dxa"/>
          </w:tcPr>
          <w:p w14:paraId="107CFDE7" w14:textId="750506D0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68F7F400" w14:textId="176B753A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Design</w:t>
            </w:r>
          </w:p>
        </w:tc>
        <w:tc>
          <w:tcPr>
            <w:tcW w:w="2460" w:type="dxa"/>
          </w:tcPr>
          <w:p w14:paraId="0B58936C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601C4D88" w14:textId="0078FC37" w:rsidR="00C554FF" w:rsidRPr="00BB3138" w:rsidRDefault="00C554FF" w:rsidP="00DE04B4">
            <w:pPr>
              <w:pStyle w:val="TableParagraph"/>
              <w:spacing w:before="113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4B702B19" w14:textId="77777777" w:rsidTr="00981257">
        <w:trPr>
          <w:trHeight w:val="332"/>
          <w:jc w:val="center"/>
        </w:trPr>
        <w:tc>
          <w:tcPr>
            <w:tcW w:w="905" w:type="dxa"/>
          </w:tcPr>
          <w:p w14:paraId="7C359242" w14:textId="77777777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6F2A150D" w14:textId="26253381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Literature</w:t>
            </w:r>
            <w:r w:rsidRPr="00BB3138">
              <w:rPr>
                <w:rFonts w:asciiTheme="majorBidi" w:hAnsiTheme="majorBidi" w:cstheme="majorBidi"/>
                <w:spacing w:val="-10"/>
                <w:sz w:val="24"/>
                <w:szCs w:val="24"/>
              </w:rPr>
              <w:t xml:space="preserve"> </w:t>
            </w:r>
            <w:r w:rsidRPr="00BB3138">
              <w:rPr>
                <w:rFonts w:asciiTheme="majorBidi" w:hAnsiTheme="majorBidi" w:cstheme="majorBidi"/>
                <w:sz w:val="24"/>
                <w:szCs w:val="24"/>
              </w:rPr>
              <w:t>search</w:t>
            </w:r>
          </w:p>
        </w:tc>
        <w:tc>
          <w:tcPr>
            <w:tcW w:w="2460" w:type="dxa"/>
          </w:tcPr>
          <w:p w14:paraId="3C768278" w14:textId="30AF647E" w:rsidR="00C554FF" w:rsidRPr="00BB3138" w:rsidRDefault="00C554FF" w:rsidP="00DE04B4">
            <w:pPr>
              <w:pStyle w:val="TableParagraph"/>
              <w:spacing w:before="111"/>
              <w:ind w:right="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2977FB0E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12B406FD" w14:textId="77777777" w:rsidTr="00981257">
        <w:trPr>
          <w:trHeight w:val="418"/>
          <w:jc w:val="center"/>
        </w:trPr>
        <w:tc>
          <w:tcPr>
            <w:tcW w:w="905" w:type="dxa"/>
          </w:tcPr>
          <w:p w14:paraId="585874FE" w14:textId="45E13884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685928DE" w14:textId="2E38E93C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Experimental studies</w:t>
            </w:r>
          </w:p>
        </w:tc>
        <w:tc>
          <w:tcPr>
            <w:tcW w:w="2460" w:type="dxa"/>
          </w:tcPr>
          <w:p w14:paraId="3F81AD75" w14:textId="6A576241" w:rsidR="00C554FF" w:rsidRPr="00BB3138" w:rsidRDefault="00C554FF" w:rsidP="00DE04B4">
            <w:pPr>
              <w:pStyle w:val="TableParagraph"/>
              <w:spacing w:before="117"/>
              <w:ind w:right="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6CE82F0D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25A94305" w14:textId="77777777" w:rsidTr="00981257">
        <w:trPr>
          <w:trHeight w:val="332"/>
          <w:jc w:val="center"/>
        </w:trPr>
        <w:tc>
          <w:tcPr>
            <w:tcW w:w="905" w:type="dxa"/>
          </w:tcPr>
          <w:p w14:paraId="43E18F02" w14:textId="6BB84D5F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560B40B6" w14:textId="548D1814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Data</w:t>
            </w:r>
            <w:r w:rsidRPr="00BB3138">
              <w:rPr>
                <w:rFonts w:asciiTheme="majorBidi" w:hAnsiTheme="majorBidi" w:cstheme="majorBidi"/>
                <w:spacing w:val="-11"/>
                <w:sz w:val="24"/>
                <w:szCs w:val="24"/>
              </w:rPr>
              <w:t xml:space="preserve"> </w:t>
            </w:r>
            <w:r w:rsidRPr="00BB3138">
              <w:rPr>
                <w:rFonts w:asciiTheme="majorBidi" w:hAnsiTheme="majorBidi" w:cstheme="majorBidi"/>
                <w:sz w:val="24"/>
                <w:szCs w:val="24"/>
              </w:rPr>
              <w:t>acquisition</w:t>
            </w:r>
          </w:p>
        </w:tc>
        <w:tc>
          <w:tcPr>
            <w:tcW w:w="2460" w:type="dxa"/>
          </w:tcPr>
          <w:p w14:paraId="08BE5E50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0A34CE86" w14:textId="053217B1" w:rsidR="00C554FF" w:rsidRPr="00BB3138" w:rsidRDefault="00C554FF" w:rsidP="00DE04B4">
            <w:pPr>
              <w:pStyle w:val="TableParagraph"/>
              <w:spacing w:before="112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7112DAA9" w14:textId="77777777" w:rsidTr="00981257">
        <w:trPr>
          <w:trHeight w:val="368"/>
          <w:jc w:val="center"/>
        </w:trPr>
        <w:tc>
          <w:tcPr>
            <w:tcW w:w="905" w:type="dxa"/>
          </w:tcPr>
          <w:p w14:paraId="6481D522" w14:textId="33408E87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697CCE7C" w14:textId="3F380E1A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Data</w:t>
            </w:r>
            <w:r w:rsidRPr="00BB3138">
              <w:rPr>
                <w:rFonts w:asciiTheme="majorBidi" w:hAnsiTheme="majorBidi" w:cstheme="majorBidi"/>
                <w:spacing w:val="-8"/>
                <w:sz w:val="24"/>
                <w:szCs w:val="24"/>
              </w:rPr>
              <w:t xml:space="preserve"> </w:t>
            </w:r>
            <w:r w:rsidRPr="00BB3138">
              <w:rPr>
                <w:rFonts w:asciiTheme="majorBidi" w:hAnsiTheme="majorBidi" w:cstheme="majorBidi"/>
                <w:sz w:val="24"/>
                <w:szCs w:val="24"/>
              </w:rPr>
              <w:t>analysis</w:t>
            </w:r>
          </w:p>
        </w:tc>
        <w:tc>
          <w:tcPr>
            <w:tcW w:w="2460" w:type="dxa"/>
          </w:tcPr>
          <w:p w14:paraId="740A69AC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4E84EAA3" w14:textId="03B961C3" w:rsidR="00C554FF" w:rsidRPr="00BB3138" w:rsidRDefault="00C554FF" w:rsidP="00DE04B4">
            <w:pPr>
              <w:pStyle w:val="TableParagraph"/>
              <w:spacing w:before="112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42C29E54" w14:textId="77777777" w:rsidTr="00981257">
        <w:trPr>
          <w:trHeight w:val="395"/>
          <w:jc w:val="center"/>
        </w:trPr>
        <w:tc>
          <w:tcPr>
            <w:tcW w:w="905" w:type="dxa"/>
          </w:tcPr>
          <w:p w14:paraId="4C261469" w14:textId="18B6AAE2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7B5B6C31" w14:textId="63DA6373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Statistical</w:t>
            </w:r>
            <w:r w:rsidRPr="00BB3138">
              <w:rPr>
                <w:rFonts w:asciiTheme="majorBidi" w:hAnsiTheme="majorBidi" w:cstheme="majorBidi"/>
                <w:spacing w:val="2"/>
                <w:sz w:val="24"/>
                <w:szCs w:val="24"/>
              </w:rPr>
              <w:t xml:space="preserve"> </w:t>
            </w:r>
            <w:r w:rsidRPr="00BB3138">
              <w:rPr>
                <w:rFonts w:asciiTheme="majorBidi" w:hAnsiTheme="majorBidi" w:cstheme="majorBidi"/>
                <w:sz w:val="24"/>
                <w:szCs w:val="24"/>
              </w:rPr>
              <w:t>analysis</w:t>
            </w:r>
          </w:p>
        </w:tc>
        <w:tc>
          <w:tcPr>
            <w:tcW w:w="2460" w:type="dxa"/>
          </w:tcPr>
          <w:p w14:paraId="7D529C18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653B2E24" w14:textId="599464F6" w:rsidR="00C554FF" w:rsidRPr="00BB3138" w:rsidRDefault="00C554FF" w:rsidP="00DE04B4">
            <w:pPr>
              <w:pStyle w:val="TableParagraph"/>
              <w:spacing w:before="108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37A40AF5" w14:textId="77777777" w:rsidTr="00981257">
        <w:trPr>
          <w:trHeight w:val="395"/>
          <w:jc w:val="center"/>
        </w:trPr>
        <w:tc>
          <w:tcPr>
            <w:tcW w:w="905" w:type="dxa"/>
          </w:tcPr>
          <w:p w14:paraId="03821F90" w14:textId="66B091C9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7B1BC5C8" w14:textId="6BE9CD9E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Preparation of Tables and Figures</w:t>
            </w:r>
          </w:p>
        </w:tc>
        <w:tc>
          <w:tcPr>
            <w:tcW w:w="2460" w:type="dxa"/>
          </w:tcPr>
          <w:p w14:paraId="737F7E9E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7D296210" w14:textId="77777777" w:rsidR="00C554FF" w:rsidRPr="00BB3138" w:rsidRDefault="00C554FF" w:rsidP="00DE04B4">
            <w:pPr>
              <w:pStyle w:val="TableParagraph"/>
              <w:spacing w:before="108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1FFF4FD1" w14:textId="77777777" w:rsidTr="00981257">
        <w:trPr>
          <w:trHeight w:val="395"/>
          <w:jc w:val="center"/>
        </w:trPr>
        <w:tc>
          <w:tcPr>
            <w:tcW w:w="905" w:type="dxa"/>
          </w:tcPr>
          <w:p w14:paraId="7E928BEF" w14:textId="3541EDFC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w w:val="105"/>
                <w:sz w:val="24"/>
                <w:szCs w:val="24"/>
              </w:rPr>
            </w:pPr>
          </w:p>
        </w:tc>
        <w:tc>
          <w:tcPr>
            <w:tcW w:w="3860" w:type="dxa"/>
          </w:tcPr>
          <w:p w14:paraId="3638498D" w14:textId="32017FDA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w w:val="105"/>
                <w:sz w:val="24"/>
                <w:szCs w:val="24"/>
              </w:rPr>
              <w:t xml:space="preserve">Manuscript draft </w:t>
            </w:r>
            <w:r w:rsidRPr="00BB3138">
              <w:rPr>
                <w:rFonts w:asciiTheme="majorBidi" w:hAnsiTheme="majorBidi" w:cstheme="majorBidi"/>
                <w:sz w:val="24"/>
                <w:szCs w:val="24"/>
              </w:rPr>
              <w:t>preparation</w:t>
            </w:r>
          </w:p>
        </w:tc>
        <w:tc>
          <w:tcPr>
            <w:tcW w:w="2460" w:type="dxa"/>
          </w:tcPr>
          <w:p w14:paraId="286A6790" w14:textId="473DF5F2" w:rsidR="00C554FF" w:rsidRPr="00BB3138" w:rsidRDefault="00C554FF" w:rsidP="00DE04B4">
            <w:pPr>
              <w:pStyle w:val="TableParagraph"/>
              <w:spacing w:before="108"/>
              <w:ind w:right="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1513C1C7" w14:textId="57FC0EBD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C554FF" w:rsidRPr="00BB3138" w14:paraId="7B09D9A5" w14:textId="77777777" w:rsidTr="00981257">
        <w:trPr>
          <w:trHeight w:val="532"/>
          <w:jc w:val="center"/>
        </w:trPr>
        <w:tc>
          <w:tcPr>
            <w:tcW w:w="905" w:type="dxa"/>
          </w:tcPr>
          <w:p w14:paraId="7F9B0403" w14:textId="3DCD5411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w w:val="95"/>
                <w:sz w:val="24"/>
                <w:szCs w:val="24"/>
              </w:rPr>
            </w:pPr>
          </w:p>
        </w:tc>
        <w:tc>
          <w:tcPr>
            <w:tcW w:w="3860" w:type="dxa"/>
          </w:tcPr>
          <w:p w14:paraId="7B69AA1F" w14:textId="570F4370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w w:val="95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w w:val="95"/>
                <w:sz w:val="24"/>
                <w:szCs w:val="24"/>
              </w:rPr>
              <w:t>Critical review of the manuscript for important intellectual content</w:t>
            </w:r>
          </w:p>
        </w:tc>
        <w:tc>
          <w:tcPr>
            <w:tcW w:w="2460" w:type="dxa"/>
          </w:tcPr>
          <w:p w14:paraId="1FB051D0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4A3F576D" w14:textId="77777777" w:rsidR="00C554FF" w:rsidRPr="00BB3138" w:rsidRDefault="00C554FF" w:rsidP="00DE04B4">
            <w:pPr>
              <w:pStyle w:val="TableParagraph"/>
              <w:spacing w:before="111"/>
              <w:ind w:left="3"/>
              <w:jc w:val="both"/>
              <w:rPr>
                <w:rFonts w:asciiTheme="majorBidi" w:eastAsia="Apple Color Emoji" w:hAnsiTheme="majorBidi" w:cstheme="majorBidi"/>
                <w:sz w:val="24"/>
                <w:szCs w:val="24"/>
              </w:rPr>
            </w:pPr>
          </w:p>
        </w:tc>
      </w:tr>
      <w:tr w:rsidR="00C554FF" w:rsidRPr="00BB3138" w14:paraId="6D7FD410" w14:textId="77777777" w:rsidTr="00981257">
        <w:trPr>
          <w:trHeight w:val="377"/>
          <w:jc w:val="center"/>
        </w:trPr>
        <w:tc>
          <w:tcPr>
            <w:tcW w:w="905" w:type="dxa"/>
          </w:tcPr>
          <w:p w14:paraId="0DF60BB7" w14:textId="61310FDB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w w:val="95"/>
                <w:sz w:val="24"/>
                <w:szCs w:val="24"/>
              </w:rPr>
            </w:pPr>
          </w:p>
        </w:tc>
        <w:tc>
          <w:tcPr>
            <w:tcW w:w="3860" w:type="dxa"/>
          </w:tcPr>
          <w:p w14:paraId="3AB0C4FB" w14:textId="78F5EF9B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w w:val="95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w w:val="95"/>
                <w:sz w:val="24"/>
                <w:szCs w:val="24"/>
              </w:rPr>
              <w:t>Manuscript editing</w:t>
            </w:r>
          </w:p>
        </w:tc>
        <w:tc>
          <w:tcPr>
            <w:tcW w:w="2460" w:type="dxa"/>
          </w:tcPr>
          <w:p w14:paraId="2A81A328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4A5D046E" w14:textId="77777777" w:rsidR="00C554FF" w:rsidRPr="00BB3138" w:rsidRDefault="00C554FF" w:rsidP="00DE04B4">
            <w:pPr>
              <w:pStyle w:val="TableParagraph"/>
              <w:spacing w:before="111"/>
              <w:ind w:left="3"/>
              <w:jc w:val="both"/>
              <w:rPr>
                <w:rFonts w:asciiTheme="majorBidi" w:eastAsia="Apple Color Emoji" w:hAnsiTheme="majorBidi" w:cstheme="majorBidi"/>
                <w:sz w:val="24"/>
                <w:szCs w:val="24"/>
              </w:rPr>
            </w:pPr>
          </w:p>
        </w:tc>
      </w:tr>
      <w:tr w:rsidR="00C554FF" w:rsidRPr="00BB3138" w14:paraId="61A27281" w14:textId="77777777" w:rsidTr="00981257">
        <w:trPr>
          <w:trHeight w:val="413"/>
          <w:jc w:val="center"/>
        </w:trPr>
        <w:tc>
          <w:tcPr>
            <w:tcW w:w="905" w:type="dxa"/>
          </w:tcPr>
          <w:p w14:paraId="4124D239" w14:textId="3E2EDA78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549564EB" w14:textId="332C2F71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Will review the final version to be published</w:t>
            </w:r>
          </w:p>
        </w:tc>
        <w:tc>
          <w:tcPr>
            <w:tcW w:w="2460" w:type="dxa"/>
          </w:tcPr>
          <w:p w14:paraId="024D6ECE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6FA089BC" w14:textId="22BA5D42" w:rsidR="00C554FF" w:rsidRPr="00BB3138" w:rsidRDefault="00C554FF" w:rsidP="00DE04B4">
            <w:pPr>
              <w:pStyle w:val="TableParagraph"/>
              <w:spacing w:before="111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13D24218" w14:textId="77777777" w:rsidTr="00981257">
        <w:trPr>
          <w:trHeight w:val="387"/>
          <w:jc w:val="center"/>
        </w:trPr>
        <w:tc>
          <w:tcPr>
            <w:tcW w:w="905" w:type="dxa"/>
          </w:tcPr>
          <w:p w14:paraId="23BD2AFF" w14:textId="18733CEF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300F987B" w14:textId="3CA1BC2F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Supervision</w:t>
            </w:r>
          </w:p>
        </w:tc>
        <w:tc>
          <w:tcPr>
            <w:tcW w:w="2460" w:type="dxa"/>
          </w:tcPr>
          <w:p w14:paraId="61596373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3D491888" w14:textId="0FE35853" w:rsidR="00C554FF" w:rsidRPr="00BB3138" w:rsidRDefault="00C554FF" w:rsidP="00DE04B4">
            <w:pPr>
              <w:pStyle w:val="TableParagraph"/>
              <w:spacing w:before="111" w:line="256" w:lineRule="exact"/>
              <w:ind w:left="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54FF" w:rsidRPr="00BB3138" w14:paraId="45E5F708" w14:textId="77777777" w:rsidTr="00981257">
        <w:trPr>
          <w:trHeight w:val="387"/>
          <w:jc w:val="center"/>
        </w:trPr>
        <w:tc>
          <w:tcPr>
            <w:tcW w:w="905" w:type="dxa"/>
          </w:tcPr>
          <w:p w14:paraId="1B58093E" w14:textId="358819DE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0883F1D0" w14:textId="2B273CE6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Agreed to be accountable for all aspects of the work</w:t>
            </w:r>
          </w:p>
        </w:tc>
        <w:tc>
          <w:tcPr>
            <w:tcW w:w="2460" w:type="dxa"/>
          </w:tcPr>
          <w:p w14:paraId="48E07DA5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67410EE9" w14:textId="77777777" w:rsidR="00C554FF" w:rsidRPr="00BB3138" w:rsidRDefault="00C554FF" w:rsidP="00DE04B4">
            <w:pPr>
              <w:pStyle w:val="TableParagraph"/>
              <w:spacing w:before="111" w:line="256" w:lineRule="exact"/>
              <w:ind w:left="3"/>
              <w:jc w:val="both"/>
              <w:rPr>
                <w:rFonts w:asciiTheme="majorBidi" w:eastAsia="Apple Color Emoji" w:hAnsiTheme="majorBidi" w:cstheme="majorBidi"/>
                <w:sz w:val="24"/>
                <w:szCs w:val="24"/>
              </w:rPr>
            </w:pPr>
          </w:p>
        </w:tc>
      </w:tr>
      <w:tr w:rsidR="00C554FF" w:rsidRPr="00BB3138" w14:paraId="290A75BC" w14:textId="77777777" w:rsidTr="00981257">
        <w:trPr>
          <w:trHeight w:val="387"/>
          <w:jc w:val="center"/>
        </w:trPr>
        <w:tc>
          <w:tcPr>
            <w:tcW w:w="905" w:type="dxa"/>
          </w:tcPr>
          <w:p w14:paraId="6314ED96" w14:textId="38321D32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6D2419CD" w14:textId="1B674028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>Funding</w:t>
            </w:r>
          </w:p>
        </w:tc>
        <w:tc>
          <w:tcPr>
            <w:tcW w:w="2460" w:type="dxa"/>
          </w:tcPr>
          <w:p w14:paraId="1CFEB420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725103C4" w14:textId="77777777" w:rsidR="00C554FF" w:rsidRPr="00BB3138" w:rsidRDefault="00C554FF" w:rsidP="00DE04B4">
            <w:pPr>
              <w:pStyle w:val="TableParagraph"/>
              <w:spacing w:before="111" w:line="256" w:lineRule="exact"/>
              <w:ind w:left="3"/>
              <w:jc w:val="both"/>
              <w:rPr>
                <w:rFonts w:asciiTheme="majorBidi" w:eastAsia="Apple Color Emoji" w:hAnsiTheme="majorBidi" w:cstheme="majorBidi"/>
                <w:sz w:val="24"/>
                <w:szCs w:val="24"/>
              </w:rPr>
            </w:pPr>
          </w:p>
        </w:tc>
      </w:tr>
      <w:tr w:rsidR="00C554FF" w:rsidRPr="00BB3138" w14:paraId="40A9360C" w14:textId="77777777" w:rsidTr="00981257">
        <w:trPr>
          <w:trHeight w:val="387"/>
          <w:jc w:val="center"/>
        </w:trPr>
        <w:tc>
          <w:tcPr>
            <w:tcW w:w="905" w:type="dxa"/>
          </w:tcPr>
          <w:p w14:paraId="4735A2E5" w14:textId="165A42E0" w:rsidR="00C554FF" w:rsidRPr="00BB3138" w:rsidRDefault="00C554FF" w:rsidP="00981257">
            <w:pPr>
              <w:pStyle w:val="TableParagraph"/>
              <w:numPr>
                <w:ilvl w:val="0"/>
                <w:numId w:val="4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60" w:type="dxa"/>
          </w:tcPr>
          <w:p w14:paraId="18F94F43" w14:textId="34EB7008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138">
              <w:rPr>
                <w:rFonts w:asciiTheme="majorBidi" w:hAnsiTheme="majorBidi" w:cstheme="majorBidi"/>
                <w:sz w:val="24"/>
                <w:szCs w:val="24"/>
              </w:rPr>
              <w:t xml:space="preserve">Any other contribution not listed above </w:t>
            </w:r>
          </w:p>
        </w:tc>
        <w:tc>
          <w:tcPr>
            <w:tcW w:w="2460" w:type="dxa"/>
          </w:tcPr>
          <w:p w14:paraId="2F6286B2" w14:textId="77777777" w:rsidR="00C554FF" w:rsidRPr="00BB3138" w:rsidRDefault="00C554FF" w:rsidP="00DE04B4">
            <w:pPr>
              <w:pStyle w:val="TableParagraph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30" w:type="dxa"/>
          </w:tcPr>
          <w:p w14:paraId="71D62DD5" w14:textId="77777777" w:rsidR="00C554FF" w:rsidRPr="00BB3138" w:rsidRDefault="00C554FF" w:rsidP="00DE04B4">
            <w:pPr>
              <w:pStyle w:val="TableParagraph"/>
              <w:spacing w:before="111" w:line="256" w:lineRule="exact"/>
              <w:ind w:left="3"/>
              <w:jc w:val="both"/>
              <w:rPr>
                <w:rFonts w:asciiTheme="majorBidi" w:eastAsia="Apple Color Emoji" w:hAnsiTheme="majorBidi" w:cstheme="majorBidi"/>
                <w:sz w:val="24"/>
                <w:szCs w:val="24"/>
              </w:rPr>
            </w:pPr>
          </w:p>
        </w:tc>
      </w:tr>
    </w:tbl>
    <w:p w14:paraId="7E8D8891" w14:textId="77777777" w:rsidR="00F81C4E" w:rsidRPr="00BB3138" w:rsidRDefault="00F81C4E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</w:p>
    <w:p w14:paraId="787F7040" w14:textId="5E5B692B" w:rsidR="00C54974" w:rsidRPr="00BB3138" w:rsidRDefault="00CA7B45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br/>
      </w:r>
      <w:r w:rsidRPr="00BB3138">
        <w:rPr>
          <w:rFonts w:asciiTheme="majorBidi" w:eastAsiaTheme="minorHAnsi" w:hAnsiTheme="majorBidi" w:cstheme="majorBidi"/>
          <w:sz w:val="24"/>
          <w:szCs w:val="24"/>
        </w:rPr>
        <w:br/>
      </w:r>
      <w:r w:rsidR="000E7A38" w:rsidRPr="00BB3138">
        <w:rPr>
          <w:rFonts w:asciiTheme="majorBidi" w:eastAsiaTheme="minorHAnsi" w:hAnsiTheme="majorBidi" w:cstheme="majorBidi"/>
          <w:sz w:val="24"/>
          <w:szCs w:val="24"/>
        </w:rPr>
        <w:t xml:space="preserve">All authors 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>a</w:t>
      </w:r>
      <w:r w:rsidR="000E7A38" w:rsidRPr="00BB3138">
        <w:rPr>
          <w:rFonts w:asciiTheme="majorBidi" w:eastAsiaTheme="minorHAnsi" w:hAnsiTheme="majorBidi" w:cstheme="majorBidi"/>
          <w:sz w:val="24"/>
          <w:szCs w:val="24"/>
        </w:rPr>
        <w:t>pprove</w:t>
      </w:r>
      <w:r w:rsidR="00C54974" w:rsidRPr="00BB3138">
        <w:rPr>
          <w:rFonts w:asciiTheme="majorBidi" w:eastAsiaTheme="minorHAnsi" w:hAnsiTheme="majorBidi" w:cstheme="majorBidi"/>
          <w:sz w:val="24"/>
          <w:szCs w:val="24"/>
        </w:rPr>
        <w:t>d</w:t>
      </w:r>
      <w:r w:rsidR="000E7A38" w:rsidRPr="00BB3138">
        <w:rPr>
          <w:rFonts w:asciiTheme="majorBidi" w:eastAsiaTheme="minorHAnsi" w:hAnsiTheme="majorBidi" w:cstheme="majorBidi"/>
          <w:sz w:val="24"/>
          <w:szCs w:val="24"/>
        </w:rPr>
        <w:t xml:space="preserve"> the final version of the </w:t>
      </w:r>
      <w:r w:rsidR="00C54974" w:rsidRPr="00BB3138">
        <w:rPr>
          <w:rFonts w:asciiTheme="majorBidi" w:eastAsiaTheme="minorHAnsi" w:hAnsiTheme="majorBidi" w:cstheme="majorBidi"/>
          <w:sz w:val="24"/>
          <w:szCs w:val="24"/>
        </w:rPr>
        <w:t xml:space="preserve">manuscript </w:t>
      </w:r>
      <w:r w:rsidR="000E7A38" w:rsidRPr="00BB3138">
        <w:rPr>
          <w:rFonts w:asciiTheme="majorBidi" w:eastAsiaTheme="minorHAnsi" w:hAnsiTheme="majorBidi" w:cstheme="majorBidi"/>
          <w:sz w:val="24"/>
          <w:szCs w:val="24"/>
        </w:rPr>
        <w:t xml:space="preserve">before </w:t>
      </w:r>
      <w:r w:rsidR="00C54974" w:rsidRPr="00BB3138">
        <w:rPr>
          <w:rFonts w:asciiTheme="majorBidi" w:eastAsiaTheme="minorHAnsi" w:hAnsiTheme="majorBidi" w:cstheme="majorBidi"/>
          <w:sz w:val="24"/>
          <w:szCs w:val="24"/>
        </w:rPr>
        <w:t xml:space="preserve">submission </w:t>
      </w:r>
    </w:p>
    <w:p w14:paraId="0BE5C8E3" w14:textId="7A3036A1" w:rsidR="000E7A38" w:rsidRPr="00BB3138" w:rsidRDefault="00C54974" w:rsidP="00DE04B4">
      <w:pPr>
        <w:widowControl/>
        <w:adjustRightInd w:val="0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Please check one: 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Yes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[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 xml:space="preserve">] or 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No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[</w:t>
      </w:r>
      <w:r w:rsidR="00F81C4E" w:rsidRPr="00BB3138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BB3138">
        <w:rPr>
          <w:rFonts w:asciiTheme="majorBidi" w:eastAsiaTheme="minorHAnsi" w:hAnsiTheme="majorBidi" w:cstheme="majorBidi"/>
          <w:sz w:val="24"/>
          <w:szCs w:val="24"/>
        </w:rPr>
        <w:t>].</w:t>
      </w:r>
    </w:p>
    <w:p w14:paraId="1F2EA92C" w14:textId="77777777" w:rsidR="00E867BB" w:rsidRPr="00BB3138" w:rsidRDefault="00E867BB" w:rsidP="00DE04B4">
      <w:pPr>
        <w:spacing w:line="256" w:lineRule="exact"/>
        <w:jc w:val="both"/>
        <w:rPr>
          <w:rFonts w:asciiTheme="majorBidi" w:hAnsiTheme="majorBidi" w:cstheme="majorBidi"/>
          <w:sz w:val="24"/>
          <w:szCs w:val="24"/>
        </w:rPr>
      </w:pPr>
    </w:p>
    <w:p w14:paraId="24FCD8AD" w14:textId="77777777" w:rsidR="00C43E44" w:rsidRPr="00BB3138" w:rsidRDefault="00C43E44" w:rsidP="00DE04B4">
      <w:pPr>
        <w:spacing w:line="256" w:lineRule="exact"/>
        <w:jc w:val="both"/>
        <w:rPr>
          <w:rFonts w:asciiTheme="majorBidi" w:hAnsiTheme="majorBidi" w:cstheme="majorBidi"/>
          <w:sz w:val="24"/>
          <w:szCs w:val="24"/>
        </w:rPr>
      </w:pPr>
    </w:p>
    <w:p w14:paraId="136E87DA" w14:textId="77777777" w:rsidR="00C43E44" w:rsidRPr="00BB3138" w:rsidRDefault="00C43E44" w:rsidP="00DE04B4">
      <w:pPr>
        <w:spacing w:line="256" w:lineRule="exact"/>
        <w:jc w:val="both"/>
        <w:rPr>
          <w:rFonts w:asciiTheme="majorBidi" w:hAnsiTheme="majorBidi" w:cstheme="majorBidi"/>
          <w:sz w:val="24"/>
          <w:szCs w:val="24"/>
        </w:rPr>
      </w:pPr>
    </w:p>
    <w:p w14:paraId="565C5180" w14:textId="77777777" w:rsidR="000E7A38" w:rsidRPr="00BB3138" w:rsidRDefault="000E7A38" w:rsidP="00DE04B4">
      <w:pPr>
        <w:spacing w:line="256" w:lineRule="exact"/>
        <w:jc w:val="both"/>
        <w:rPr>
          <w:rFonts w:asciiTheme="majorBidi" w:hAnsiTheme="majorBidi" w:cstheme="majorBidi"/>
          <w:sz w:val="24"/>
          <w:szCs w:val="24"/>
        </w:rPr>
      </w:pPr>
    </w:p>
    <w:p w14:paraId="6F49C197" w14:textId="0EDC44F8" w:rsidR="000E7A38" w:rsidRPr="00BB3138" w:rsidRDefault="000E7A38" w:rsidP="00DE04B4">
      <w:pPr>
        <w:widowControl/>
        <w:adjustRightInd w:val="0"/>
        <w:spacing w:line="480" w:lineRule="auto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CORRESPONDING AUTHOR: ……………………………</w:t>
      </w:r>
    </w:p>
    <w:p w14:paraId="2EA62C64" w14:textId="77777777" w:rsidR="000E7A38" w:rsidRPr="00BB3138" w:rsidRDefault="000E7A38" w:rsidP="00DE04B4">
      <w:pPr>
        <w:widowControl/>
        <w:adjustRightInd w:val="0"/>
        <w:spacing w:line="480" w:lineRule="auto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</w:p>
    <w:p w14:paraId="38C32EFA" w14:textId="4D81BDC6" w:rsidR="000E7A38" w:rsidRPr="00BB3138" w:rsidRDefault="000E7A38" w:rsidP="00DE04B4">
      <w:pPr>
        <w:widowControl/>
        <w:adjustRightInd w:val="0"/>
        <w:spacing w:line="480" w:lineRule="auto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SIGNATURE: ……………………………………………</w:t>
      </w:r>
      <w:r w:rsidR="00CA7B45"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……</w:t>
      </w:r>
    </w:p>
    <w:p w14:paraId="793C9E1E" w14:textId="77777777" w:rsidR="00CB3AB3" w:rsidRPr="00BB3138" w:rsidRDefault="00CB3AB3" w:rsidP="00DE04B4">
      <w:pPr>
        <w:widowControl/>
        <w:adjustRightInd w:val="0"/>
        <w:spacing w:line="480" w:lineRule="auto"/>
        <w:jc w:val="both"/>
        <w:rPr>
          <w:rFonts w:asciiTheme="majorBidi" w:eastAsiaTheme="minorHAnsi" w:hAnsiTheme="majorBidi" w:cstheme="majorBidi"/>
          <w:b/>
          <w:bCs/>
          <w:sz w:val="24"/>
          <w:szCs w:val="24"/>
        </w:rPr>
      </w:pPr>
    </w:p>
    <w:p w14:paraId="458D3BC2" w14:textId="2B24267C" w:rsidR="00E867BB" w:rsidRPr="00BB3138" w:rsidRDefault="000E7A38" w:rsidP="00DE04B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BB3138">
        <w:rPr>
          <w:rFonts w:asciiTheme="majorBidi" w:eastAsiaTheme="minorHAnsi" w:hAnsiTheme="majorBidi" w:cstheme="majorBidi"/>
          <w:b/>
          <w:bCs/>
          <w:sz w:val="24"/>
          <w:szCs w:val="24"/>
        </w:rPr>
        <w:t>DATE: …………………………………………………………</w:t>
      </w:r>
    </w:p>
    <w:sectPr w:rsidR="00E867BB" w:rsidRPr="00BB3138" w:rsidSect="007473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6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26180" w14:textId="77777777" w:rsidR="007473CB" w:rsidRDefault="007473CB" w:rsidP="00583540">
      <w:r>
        <w:separator/>
      </w:r>
    </w:p>
  </w:endnote>
  <w:endnote w:type="continuationSeparator" w:id="0">
    <w:p w14:paraId="341B8B0A" w14:textId="77777777" w:rsidR="007473CB" w:rsidRDefault="007473CB" w:rsidP="00583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Color Emoji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FD5C" w14:textId="77777777" w:rsidR="00982F18" w:rsidRDefault="00982F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679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508644" w14:textId="04182A33" w:rsidR="00583540" w:rsidRDefault="005835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E17E51C" w14:textId="77777777" w:rsidR="00583540" w:rsidRDefault="005835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47A8" w14:textId="77777777" w:rsidR="00982F18" w:rsidRDefault="00982F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AC590" w14:textId="77777777" w:rsidR="007473CB" w:rsidRDefault="007473CB" w:rsidP="00583540">
      <w:r>
        <w:separator/>
      </w:r>
    </w:p>
  </w:footnote>
  <w:footnote w:type="continuationSeparator" w:id="0">
    <w:p w14:paraId="123E7E81" w14:textId="77777777" w:rsidR="007473CB" w:rsidRDefault="007473CB" w:rsidP="005835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F4519" w14:textId="65C0B9F8" w:rsidR="00982F18" w:rsidRDefault="00000000">
    <w:pPr>
      <w:pStyle w:val="Header"/>
    </w:pPr>
    <w:r>
      <w:rPr>
        <w:noProof/>
      </w:rPr>
      <w:pict w14:anchorId="2DAB59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285969" o:spid="_x0000_s1027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F32ED" w14:textId="218DC2A1" w:rsidR="00982F18" w:rsidRDefault="00000000">
    <w:pPr>
      <w:pStyle w:val="Header"/>
    </w:pPr>
    <w:r>
      <w:rPr>
        <w:noProof/>
      </w:rPr>
      <w:pict w14:anchorId="567064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285970" o:spid="_x0000_s1028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6E692" w14:textId="3821B388" w:rsidR="00982F18" w:rsidRDefault="00000000">
    <w:pPr>
      <w:pStyle w:val="Header"/>
    </w:pPr>
    <w:r>
      <w:rPr>
        <w:noProof/>
      </w:rPr>
      <w:pict w14:anchorId="7FF143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285968" o:spid="_x0000_s1026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D0E7D"/>
    <w:multiLevelType w:val="hybridMultilevel"/>
    <w:tmpl w:val="E1D8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FA778F"/>
    <w:multiLevelType w:val="hybridMultilevel"/>
    <w:tmpl w:val="F46A2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C21E0F"/>
    <w:multiLevelType w:val="hybridMultilevel"/>
    <w:tmpl w:val="B0321F48"/>
    <w:lvl w:ilvl="0" w:tplc="5EB4BCEA">
      <w:start w:val="1"/>
      <w:numFmt w:val="decimal"/>
      <w:lvlText w:val="%1-"/>
      <w:lvlJc w:val="left"/>
      <w:pPr>
        <w:ind w:left="877" w:hanging="360"/>
        <w:jc w:val="left"/>
      </w:pPr>
      <w:rPr>
        <w:rFonts w:ascii="Microsoft Sans Serif" w:eastAsia="Microsoft Sans Serif" w:hAnsi="Microsoft Sans Serif" w:cs="Microsoft Sans Serif" w:hint="default"/>
        <w:spacing w:val="-1"/>
        <w:w w:val="101"/>
        <w:sz w:val="23"/>
        <w:szCs w:val="23"/>
        <w:lang w:val="en-US" w:eastAsia="en-US" w:bidi="ar-SA"/>
      </w:rPr>
    </w:lvl>
    <w:lvl w:ilvl="1" w:tplc="D572FABA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41FA97F4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1ACA1F3E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4" w:tplc="ED9640DC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5" w:tplc="B9824F78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18EEC7F4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ar-SA"/>
      </w:rPr>
    </w:lvl>
    <w:lvl w:ilvl="7" w:tplc="74DC94CE">
      <w:numFmt w:val="bullet"/>
      <w:lvlText w:val="•"/>
      <w:lvlJc w:val="left"/>
      <w:pPr>
        <w:ind w:left="7810" w:hanging="360"/>
      </w:pPr>
      <w:rPr>
        <w:rFonts w:hint="default"/>
        <w:lang w:val="en-US" w:eastAsia="en-US" w:bidi="ar-SA"/>
      </w:rPr>
    </w:lvl>
    <w:lvl w:ilvl="8" w:tplc="1E98FF28">
      <w:numFmt w:val="bullet"/>
      <w:lvlText w:val="•"/>
      <w:lvlJc w:val="left"/>
      <w:pPr>
        <w:ind w:left="880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73322C4"/>
    <w:multiLevelType w:val="hybridMultilevel"/>
    <w:tmpl w:val="CB3EB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567091">
    <w:abstractNumId w:val="2"/>
  </w:num>
  <w:num w:numId="2" w16cid:durableId="189295587">
    <w:abstractNumId w:val="0"/>
  </w:num>
  <w:num w:numId="3" w16cid:durableId="248777890">
    <w:abstractNumId w:val="1"/>
  </w:num>
  <w:num w:numId="4" w16cid:durableId="12687326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jewtDAwNjc3sDBV0lEKTi0uzszPAymwqAUABI5LeiwAAAA="/>
  </w:docVars>
  <w:rsids>
    <w:rsidRoot w:val="00E867BB"/>
    <w:rsid w:val="00057E6A"/>
    <w:rsid w:val="000C17F4"/>
    <w:rsid w:val="000E7A38"/>
    <w:rsid w:val="001106B1"/>
    <w:rsid w:val="001330AA"/>
    <w:rsid w:val="001C6397"/>
    <w:rsid w:val="00247035"/>
    <w:rsid w:val="00321293"/>
    <w:rsid w:val="003716E4"/>
    <w:rsid w:val="003E790F"/>
    <w:rsid w:val="004620D5"/>
    <w:rsid w:val="00467113"/>
    <w:rsid w:val="004F60C0"/>
    <w:rsid w:val="00506090"/>
    <w:rsid w:val="00531FD0"/>
    <w:rsid w:val="0055519A"/>
    <w:rsid w:val="005711FC"/>
    <w:rsid w:val="00583540"/>
    <w:rsid w:val="005B14F1"/>
    <w:rsid w:val="005F1B87"/>
    <w:rsid w:val="00660A27"/>
    <w:rsid w:val="00710063"/>
    <w:rsid w:val="007473CB"/>
    <w:rsid w:val="007641B4"/>
    <w:rsid w:val="00911C44"/>
    <w:rsid w:val="00933EB9"/>
    <w:rsid w:val="009627FA"/>
    <w:rsid w:val="009702E3"/>
    <w:rsid w:val="00981257"/>
    <w:rsid w:val="00982F18"/>
    <w:rsid w:val="009A7626"/>
    <w:rsid w:val="009F2464"/>
    <w:rsid w:val="00A41C83"/>
    <w:rsid w:val="00A75680"/>
    <w:rsid w:val="00AF037B"/>
    <w:rsid w:val="00B61823"/>
    <w:rsid w:val="00B64334"/>
    <w:rsid w:val="00B92D98"/>
    <w:rsid w:val="00BB3138"/>
    <w:rsid w:val="00BB3508"/>
    <w:rsid w:val="00C02994"/>
    <w:rsid w:val="00C03E9B"/>
    <w:rsid w:val="00C43E44"/>
    <w:rsid w:val="00C54974"/>
    <w:rsid w:val="00C554FF"/>
    <w:rsid w:val="00CA7B45"/>
    <w:rsid w:val="00CB3AB3"/>
    <w:rsid w:val="00D74557"/>
    <w:rsid w:val="00DC4732"/>
    <w:rsid w:val="00DE04B4"/>
    <w:rsid w:val="00E045EC"/>
    <w:rsid w:val="00E632CE"/>
    <w:rsid w:val="00E867BB"/>
    <w:rsid w:val="00F42A62"/>
    <w:rsid w:val="00F81C4E"/>
    <w:rsid w:val="00F90D47"/>
    <w:rsid w:val="00FB7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51CC26"/>
  <w15:docId w15:val="{42211BDE-FB49-4EB4-8606-07EF4C9B9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ind w:left="130"/>
      <w:outlineLvl w:val="0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77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E790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79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354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3540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58354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3540"/>
    <w:rPr>
      <w:rFonts w:ascii="Microsoft Sans Serif" w:eastAsia="Microsoft Sans Serif" w:hAnsi="Microsoft Sans Serif" w:cs="Microsoft Sans Serif"/>
    </w:rPr>
  </w:style>
  <w:style w:type="character" w:styleId="FollowedHyperlink">
    <w:name w:val="FollowedHyperlink"/>
    <w:basedOn w:val="DefaultParagraphFont"/>
    <w:uiPriority w:val="99"/>
    <w:semiHidden/>
    <w:unhideWhenUsed/>
    <w:rsid w:val="00982F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3E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ncilscienceeditors.org/2-2-authorship-and-authorship-responsibiliti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2F93E-D261-42E9-946A-5AA669C2F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s Contribution Form</dc:title>
  <dc:creator>Asad Biabani</dc:creator>
  <cp:lastModifiedBy>Asad Biabani</cp:lastModifiedBy>
  <cp:revision>38</cp:revision>
  <cp:lastPrinted>2023-12-20T06:07:00Z</cp:lastPrinted>
  <dcterms:created xsi:type="dcterms:W3CDTF">2023-12-16T21:51:00Z</dcterms:created>
  <dcterms:modified xsi:type="dcterms:W3CDTF">2024-05-0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LastSaved">
    <vt:filetime>2023-12-11T00:00:00Z</vt:filetime>
  </property>
  <property fmtid="{D5CDD505-2E9C-101B-9397-08002B2CF9AE}" pid="4" name="GrammarlyDocumentId">
    <vt:lpwstr>e2e0e9321c438fe4d3af12e9c1ab684ea351ca77387e9ab607e6f5d8fc470344</vt:lpwstr>
  </property>
</Properties>
</file>